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FE47EA" w:rsidRPr="00FE29EC" w:rsidRDefault="00FE47EA" w:rsidP="00FE47EA">
      <w:pPr>
        <w:spacing w:after="0" w:line="240" w:lineRule="auto"/>
        <w:rPr>
          <w:rFonts w:asciiTheme="minorBidi" w:hAnsiTheme="minorBidi"/>
          <w:b/>
          <w:bCs/>
          <w:sz w:val="32"/>
          <w:szCs w:val="32"/>
          <w:cs/>
        </w:rPr>
      </w:pPr>
      <w:r w:rsidRPr="0068055C">
        <w:rPr>
          <w:rFonts w:ascii="TH SarabunPSK" w:hAnsi="TH SarabunPSK" w:cs="TH SarabunPSK"/>
          <w:b/>
          <w:bCs/>
          <w:noProof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EBD2741" wp14:editId="2997B557">
                <wp:simplePos x="0" y="0"/>
                <wp:positionH relativeFrom="column">
                  <wp:posOffset>5315803</wp:posOffset>
                </wp:positionH>
                <wp:positionV relativeFrom="paragraph">
                  <wp:posOffset>-627797</wp:posOffset>
                </wp:positionV>
                <wp:extent cx="1047750" cy="393700"/>
                <wp:effectExtent l="0" t="0" r="19050" b="25400"/>
                <wp:wrapNone/>
                <wp:docPr id="3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E47EA" w:rsidRPr="0068055C" w:rsidRDefault="00FE47EA" w:rsidP="00FE47EA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68055C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เอกสารแนบ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BD2741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418.55pt;margin-top:-49.45pt;width:82.5pt;height:3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yr/UAIAAGcEAAAOAAAAZHJzL2Uyb0RvYy54bWysVM2O0zAQviPxDpbvbNJuS7dR09XSZRHS&#10;8iMtPIDrOI2F4wm226TcQEjAY3BAnLhwyr5NHoWx0+1WC1wQPlgzGfvzN9/MZHbalIpshLESdEoH&#10;RzElQnPIpF6l9PWriwcnlFjHdMYUaJHSrbD0dH7/3qyuEjGEAlQmDEEQbZO6SmnhXJVEkeWFKJk9&#10;gkpoDOZgSubQNasoM6xG9FJFwzh+GNVgssoAF9bi1/M+SOcBP88Fdy/y3ApHVEqRmwu7CfvS79F8&#10;xpKVYVUh+Y4G+wcWJZMaH91DnTPHyNrI36BKyQ1YyN0RhzKCPJdchBwwm0F8J5urglUi5ILi2Gov&#10;k/1/sPz55qUhMkvpMSWalViirn3ftd+6689d+6NrP3Xth+76S7A/du33rv3ZtV/J0CtXVzZBgKsK&#10;IVzzCBrsgKCCrS6Bv7FEw6JgeiXOjIG6ECxD5gN/Mzq42uNYD7Ksn0GGFNjaQQBqclN6WVEoguhY&#10;we2+aqJxhPsn49FkMsYQx9jx9HgSh7JGLLm5XRnrnggoiTdSarArAjrbXFrn2bDk5oh/zIKS2YVU&#10;KjhmtVwoQzYMO+girJDAnWNKkzql0/Fw3AvwV4g4rD9BlNLhKChZpvRkf4glXrbHOguN6phUvY2U&#10;ld7p6KXrRXTNsgnFDCJ7jZeQbVFYA33n46SiUYB5R0mNXZ9S+3bNjKBEPdVYnOlgNPJjEpzReDJE&#10;xxxGlocRpjlCpdRR0psLF0bL66bhDIuYy6DvLZMdZezmIPtu8vy4HPrh1O3/Yf4LAAD//wMAUEsD&#10;BBQABgAIAAAAIQAFnuA+4QAAAAwBAAAPAAAAZHJzL2Rvd25yZXYueG1sTI/BTsMwDIbvSLxDZCQu&#10;aEu2oq4tTSeEBILbGGi7Zo3XVjRJSbKuvD3eCY7+/evz53I9mZ6N6EPnrITFXABDWzvd2UbC58fz&#10;LAMWorJa9c6ihB8MsK6ur0pVaHe27zhuY8MIYkOhJLQxDgXnoW7RqDB3A1raHZ03KtLoG669OhPc&#10;9HwpRMqN6ixdaNWATy3WX9uTkZDdv4778JZsdnV67PN4txpfvr2UtzfT4wOwiFP8K8NFn9ShIqeD&#10;O1kdWE+MZLWgqoRZnuXALg0hlhQdKErSHHhV8v9PVL8AAAD//wMAUEsBAi0AFAAGAAgAAAAhALaD&#10;OJL+AAAA4QEAABMAAAAAAAAAAAAAAAAAAAAAAFtDb250ZW50X1R5cGVzXS54bWxQSwECLQAUAAYA&#10;CAAAACEAOP0h/9YAAACUAQAACwAAAAAAAAAAAAAAAAAvAQAAX3JlbHMvLnJlbHNQSwECLQAUAAYA&#10;CAAAACEAyysq/1ACAABnBAAADgAAAAAAAAAAAAAAAAAuAgAAZHJzL2Uyb0RvYy54bWxQSwECLQAU&#10;AAYACAAAACEABZ7gPuEAAAAMAQAADwAAAAAAAAAAAAAAAACqBAAAZHJzL2Rvd25yZXYueG1sUEsF&#10;BgAAAAAEAAQA8wAAALgFAAAAAA==&#10;">
                <v:textbox>
                  <w:txbxContent>
                    <w:p w:rsidR="00FE47EA" w:rsidRPr="0068055C" w:rsidRDefault="00FE47EA" w:rsidP="00FE47EA">
                      <w:pPr>
                        <w:jc w:val="center"/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</w:pPr>
                      <w:r w:rsidRPr="0068055C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เอกสารแนบ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FE29EC">
        <w:rPr>
          <w:rFonts w:asciiTheme="minorBidi" w:hAnsiTheme="minorBidi"/>
          <w:b/>
          <w:bCs/>
          <w:sz w:val="32"/>
          <w:szCs w:val="32"/>
          <w:cs/>
        </w:rPr>
        <w:t>แบบ</w:t>
      </w:r>
      <w:r>
        <w:rPr>
          <w:rFonts w:asciiTheme="minorBidi" w:hAnsiTheme="minorBidi" w:hint="cs"/>
          <w:b/>
          <w:bCs/>
          <w:sz w:val="32"/>
          <w:szCs w:val="32"/>
          <w:cs/>
        </w:rPr>
        <w:t>รายงานผลการนำแนวทางการถอดประสบการณ์การเรียนรู้ไปใช้ปฏิบัติจริง</w:t>
      </w:r>
    </w:p>
    <w:p w:rsidR="00FE47EA" w:rsidRPr="00FE29EC" w:rsidRDefault="00FE47EA" w:rsidP="00FE47EA">
      <w:pPr>
        <w:spacing w:after="0" w:line="240" w:lineRule="auto"/>
        <w:rPr>
          <w:rFonts w:asciiTheme="minorBidi" w:hAnsiTheme="minorBidi"/>
          <w:b/>
          <w:bCs/>
          <w:sz w:val="32"/>
          <w:szCs w:val="32"/>
        </w:rPr>
      </w:pPr>
      <w:r w:rsidRPr="00FE29EC">
        <w:rPr>
          <w:rFonts w:asciiTheme="minorBidi" w:hAnsiTheme="min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14A472" wp14:editId="7EF57B15">
                <wp:simplePos x="0" y="0"/>
                <wp:positionH relativeFrom="column">
                  <wp:posOffset>9525</wp:posOffset>
                </wp:positionH>
                <wp:positionV relativeFrom="paragraph">
                  <wp:posOffset>41275</wp:posOffset>
                </wp:positionV>
                <wp:extent cx="5753100" cy="0"/>
                <wp:effectExtent l="0" t="0" r="19050" b="19050"/>
                <wp:wrapNone/>
                <wp:docPr id="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CE9947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3.25pt" to="453.75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2PMktgEAALcDAAAOAAAAZHJzL2Uyb0RvYy54bWysU02P0zAQvSPxHyzfaZKFBRQ13UNXcEFQ&#10;scsP8DrjxsL2WGPTj3/P2G2zCBBarbg4Hvu9mXnPk+XNwTuxA0oWwyC7RSsFBI2jDdtBfrv/8Oq9&#10;FCmrMCqHAQZ5hCRvVi9fLPexhyuc0I1AgpOE1O/jIKecY980SU/gVVpghMCXBsmrzCFtm5HUnrN7&#10;11y17dtmjzRGQg0p8ent6VKuan5jQOcvxiTIwg2Se8t1pbo+lLVZLVW/JRUnq89tqGd04ZUNXHRO&#10;dauyEj/I/pHKW02Y0OSFRt+gMVZD1cBquvY3NXeTilC1sDkpzjal/5dWf95tSNhxkG+kCMrzE91l&#10;UnY7ZbHGENhAJNEVn/Yx9Qxfhw2doxQ3VEQfDPnyZTniUL09zt7CIQvNh9fvrl93LT+Bvtw1j8RI&#10;KX8E9KJsBulsKLJVr3afUuZiDL1AOCiNnErXXT46KGAXvoJhKVysq+w6RLB2JHaKn3/8XmVwroos&#10;FGOdm0ntv0lnbKFBHaynEmd0rYghz0RvA9LfqubDpVVzwl9Un7QW2Q84HutDVDt4OqpL50ku4/dr&#10;XOmP/9vqJwAAAP//AwBQSwMEFAAGAAgAAAAhADLtbmvYAAAABQEAAA8AAABkcnMvZG93bnJldi54&#10;bWxMjs1OhEAQhO8mvsOkTby5jSYuKzJsjD8nPbDoweMs0wJZpocws4A+va0XPXVVqlL95dvF9Wqi&#10;MXSeNVyuElDEtbcdNxreXp8uNqBCNGxN75k0fFKAbXF6kpvM+pl3NFWxUTLCITMa2hiHDDHULTkT&#10;Vn4gluzDj85EsWODdjSzjLser5Jkjc50LB9aM9B9S/WhOjoN6eNzVQ7zw8tXiSmW5eTj5vCu9fnZ&#10;cncLKtIS/8rwgy/oUAjT3h/ZBtWLv5aihrUcSW+SVMT+12OR43/64hsAAP//AwBQSwECLQAUAAYA&#10;CAAAACEAtoM4kv4AAADhAQAAEwAAAAAAAAAAAAAAAAAAAAAAW0NvbnRlbnRfVHlwZXNdLnhtbFBL&#10;AQItABQABgAIAAAAIQA4/SH/1gAAAJQBAAALAAAAAAAAAAAAAAAAAC8BAABfcmVscy8ucmVsc1BL&#10;AQItABQABgAIAAAAIQB92PMktgEAALcDAAAOAAAAAAAAAAAAAAAAAC4CAABkcnMvZTJvRG9jLnht&#10;bFBLAQItABQABgAIAAAAIQAy7W5r2AAAAAUBAAAPAAAAAAAAAAAAAAAAABAEAABkcnMvZG93bnJl&#10;di54bWxQSwUGAAAAAAQABADzAAAAFQUAAAAA&#10;" strokecolor="black [3040]"/>
            </w:pict>
          </mc:Fallback>
        </mc:AlternateContent>
      </w:r>
    </w:p>
    <w:p w:rsidR="0068055C" w:rsidRDefault="0068055C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 อ้างถึงแบบถอดประสบการณ์</w:t>
      </w:r>
    </w:p>
    <w:p w:rsidR="0068055C" w:rsidRDefault="0068055C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</w:rPr>
        <w:sym w:font="Wingdings 2" w:char="F050"/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ทคนิคการเรียนการสอนที่เน้นผู้เรียนเป็นสำคัญ</w:t>
      </w:r>
    </w:p>
    <w:p w:rsidR="0068055C" w:rsidRDefault="0068055C" w:rsidP="0068055C">
      <w:pPr>
        <w:spacing w:line="360" w:lineRule="atLeas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  <w:t xml:space="preserve">ชื่อเรื่อง  </w:t>
      </w:r>
      <w:r w:rsidR="00FE47EA">
        <w:rPr>
          <w:rFonts w:ascii="TH SarabunPSK" w:hAnsi="TH SarabunPSK" w:cs="TH SarabunPSK" w:hint="cs"/>
          <w:sz w:val="32"/>
          <w:szCs w:val="32"/>
          <w:cs/>
        </w:rPr>
        <w:t>เทคนิคการเรียนการสอน</w:t>
      </w:r>
    </w:p>
    <w:p w:rsidR="0068055C" w:rsidRDefault="0068055C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วิทยาลัยเภสัชศาสตร์</w:t>
      </w:r>
      <w:r>
        <w:rPr>
          <w:rFonts w:ascii="TH SarabunPSK" w:hAnsi="TH SarabunPSK" w:cs="TH SarabunPSK"/>
          <w:sz w:val="32"/>
          <w:szCs w:val="32"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cs/>
        </w:rPr>
        <w:t>มหาวิทยาลัยรังสิต</w:t>
      </w:r>
    </w:p>
    <w:p w:rsidR="0068055C" w:rsidRDefault="0068055C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วิธีการดำเนินงาน/กิจกรรม</w:t>
      </w:r>
    </w:p>
    <w:p w:rsidR="0068055C" w:rsidRDefault="0068055C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7C79E5">
        <w:rPr>
          <w:rFonts w:ascii="TH SarabunPSK" w:hAnsi="TH SarabunPSK" w:cs="TH SarabunPSK" w:hint="cs"/>
          <w:sz w:val="32"/>
          <w:szCs w:val="32"/>
          <w:cs/>
        </w:rPr>
        <w:t>- เตรียมตัวสอนในหัวข้อที่รับผิดชอบในแต่ละรายวิชา</w:t>
      </w:r>
    </w:p>
    <w:p w:rsidR="007C79E5" w:rsidRDefault="007C79E5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  <w:t>- จัดเอกสารประกอบการสอนและสื่ออิ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เล็คท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รอน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ิค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 เน้นรูปและคำบรรยายเพื่อให้นักศึกษาเข้าใจในบทเรียนได้ง่าย</w:t>
      </w:r>
      <w:r w:rsidR="00873781">
        <w:rPr>
          <w:rFonts w:ascii="TH SarabunPSK" w:hAnsi="TH SarabunPSK" w:cs="TH SarabunPSK" w:hint="cs"/>
          <w:sz w:val="32"/>
          <w:szCs w:val="32"/>
          <w:cs/>
        </w:rPr>
        <w:t xml:space="preserve">  สอดแทรกเทคนิคการจดจำและความสำคัญของแต่ละหัวข้อที่นักศึกษาได้เรียน</w:t>
      </w:r>
    </w:p>
    <w:p w:rsidR="007C79E5" w:rsidRDefault="007C79E5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- </w:t>
      </w:r>
      <w:r>
        <w:rPr>
          <w:rFonts w:ascii="TH SarabunPSK" w:hAnsi="TH SarabunPSK" w:cs="TH SarabunPSK" w:hint="cs"/>
          <w:sz w:val="32"/>
          <w:szCs w:val="32"/>
          <w:cs/>
        </w:rPr>
        <w:t>เน้นพืชสมุนไพรและตัวอย่างประกอบที่นักศึกษาเห็นได้ชัดเจน</w:t>
      </w:r>
    </w:p>
    <w:p w:rsidR="007C79E5" w:rsidRDefault="007C79E5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- </w:t>
      </w:r>
      <w:r>
        <w:rPr>
          <w:rFonts w:ascii="TH SarabunPSK" w:hAnsi="TH SarabunPSK" w:cs="TH SarabunPSK" w:hint="cs"/>
          <w:sz w:val="32"/>
          <w:szCs w:val="32"/>
          <w:cs/>
        </w:rPr>
        <w:t>กิจกรรมประกอบการเรียน เช่น การทดสอบแข่งขันหลังเรียน การทำผลิตภัณฑ์ด้านสมุนไพร</w:t>
      </w:r>
    </w:p>
    <w:p w:rsidR="007C79E5" w:rsidRDefault="007C79E5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>ผลการดำเนินงาน</w:t>
      </w:r>
    </w:p>
    <w:p w:rsidR="007C79E5" w:rsidRDefault="007C79E5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  <w:t>นักศึกษาทำกิจกรรมที่ได้รับมอบหมายออกมาได้เป็นที่น่าพอใจ และผ่านการประเมินผลได้ดีเด่น</w:t>
      </w:r>
    </w:p>
    <w:p w:rsidR="007C79E5" w:rsidRDefault="007C79E5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ปัญหาและอุปสรรค</w:t>
      </w:r>
    </w:p>
    <w:p w:rsidR="007C79E5" w:rsidRDefault="007C79E5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  <w:t>นักศึกษาส่วนใหญ่ใช้อุปกรณ์เครื่องมือสื่อสาร เช่น โทรศัพท์มือถือ ไอแพท ฯ ในการถ่ายรูปพืชหรือตัวอย่างขณะที่เรียนปฏิบัติการ จนอาจจะขาดการดูหรือศึกษาด้วยตนเองจากประสาทสัมผัสด้านอื่น เช่น ตา การสัมผัส ทำให้บางครั้งนักศึกษาอาจไม่ได้รับรายละเอียดในสิ่งที่อาจารย์ต้องการให้รู้</w:t>
      </w:r>
    </w:p>
    <w:p w:rsidR="007C79E5" w:rsidRDefault="007C79E5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 แนวทางการปรับปรุง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ข้อเสนอแนะ</w:t>
      </w:r>
    </w:p>
    <w:p w:rsidR="007C79E5" w:rsidRDefault="007C79E5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  <w:t>เพิ่มการทดสอบทั้งก่อนและหลังเรียน เพื่อให้นักศึกษาใส่ใจและตื่นตัวในการเรียนแต่ละครั้งให้มากยิ่งขึ้น และเพิ่มการเรียกถามรายบุคคลขณะสอนสำหรับนักศึกษาที่ไม่ตั้งใจเรียน</w:t>
      </w:r>
    </w:p>
    <w:p w:rsidR="007C79E5" w:rsidRDefault="007C79E5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 อื่น ๆ</w:t>
      </w:r>
      <w:r>
        <w:rPr>
          <w:rFonts w:ascii="TH SarabunPSK" w:hAnsi="TH SarabunPSK" w:cs="TH SarabunPSK"/>
          <w:sz w:val="32"/>
          <w:szCs w:val="32"/>
        </w:rPr>
        <w:tab/>
        <w:t>-</w:t>
      </w:r>
    </w:p>
    <w:p w:rsidR="007C79E5" w:rsidRDefault="007C79E5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ลงนาม  </w:t>
      </w:r>
      <w:r w:rsidR="00FE47EA">
        <w:rPr>
          <w:rFonts w:ascii="TH SarabunPSK" w:hAnsi="TH SarabunPSK" w:cs="TH SarabunPSK" w:hint="cs"/>
          <w:sz w:val="32"/>
          <w:szCs w:val="32"/>
          <w:cs/>
        </w:rPr>
        <w:t>ลักษณา เจริญใจ</w:t>
      </w:r>
    </w:p>
    <w:p w:rsidR="00873781" w:rsidRDefault="00873781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  <w:t xml:space="preserve">( </w:t>
      </w:r>
      <w:r w:rsidR="00FE47EA">
        <w:rPr>
          <w:rFonts w:ascii="TH SarabunPSK" w:hAnsi="TH SarabunPSK" w:cs="TH SarabunPSK" w:hint="cs"/>
          <w:sz w:val="32"/>
          <w:szCs w:val="32"/>
          <w:cs/>
        </w:rPr>
        <w:t>ผศ.ดร.ภญ.ลักษณา เจริญใจ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:rsidR="00873781" w:rsidRPr="0068055C" w:rsidRDefault="00873781" w:rsidP="00F6596A">
      <w:pPr>
        <w:spacing w:line="360" w:lineRule="atLeast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  <w:t xml:space="preserve">     ผู้ดำเนินการปฏิบัติ</w:t>
      </w:r>
    </w:p>
    <w:sectPr w:rsidR="00873781" w:rsidRPr="006805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yMDY3NrMwNjEyMjRX0lEKTi0uzszPAykwqgUAPxvv4iwAAAA="/>
  </w:docVars>
  <w:rsids>
    <w:rsidRoot w:val="00F16CF8"/>
    <w:rsid w:val="00111D6E"/>
    <w:rsid w:val="001E5E98"/>
    <w:rsid w:val="00335D9B"/>
    <w:rsid w:val="00360B19"/>
    <w:rsid w:val="00397C65"/>
    <w:rsid w:val="003D62B7"/>
    <w:rsid w:val="0068055C"/>
    <w:rsid w:val="006A103A"/>
    <w:rsid w:val="00755FC1"/>
    <w:rsid w:val="007C79E5"/>
    <w:rsid w:val="00873781"/>
    <w:rsid w:val="009C281A"/>
    <w:rsid w:val="009D0C93"/>
    <w:rsid w:val="00B51832"/>
    <w:rsid w:val="00D11993"/>
    <w:rsid w:val="00E03204"/>
    <w:rsid w:val="00F16CF8"/>
    <w:rsid w:val="00F6596A"/>
    <w:rsid w:val="00FE4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D901CA3-DF74-F74A-872C-FB5A07A5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97C6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397C65"/>
    <w:rPr>
      <w:b/>
      <w:bCs/>
    </w:rPr>
  </w:style>
  <w:style w:type="character" w:styleId="a4">
    <w:name w:val="Emphasis"/>
    <w:basedOn w:val="a0"/>
    <w:uiPriority w:val="20"/>
    <w:qFormat/>
    <w:rsid w:val="00397C65"/>
    <w:rPr>
      <w:i/>
      <w:iCs/>
    </w:rPr>
  </w:style>
  <w:style w:type="paragraph" w:styleId="a5">
    <w:name w:val="Balloon Text"/>
    <w:basedOn w:val="a"/>
    <w:link w:val="a6"/>
    <w:uiPriority w:val="99"/>
    <w:semiHidden/>
    <w:unhideWhenUsed/>
    <w:rsid w:val="0068055C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68055C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Jay Suksaeree</cp:lastModifiedBy>
  <cp:revision>2</cp:revision>
  <dcterms:created xsi:type="dcterms:W3CDTF">2019-02-22T04:41:00Z</dcterms:created>
  <dcterms:modified xsi:type="dcterms:W3CDTF">2019-02-22T04:41:00Z</dcterms:modified>
</cp:coreProperties>
</file>